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3E256" w14:textId="77777777" w:rsidR="00BF5890" w:rsidRDefault="0054647C">
      <w:pPr>
        <w:pStyle w:val="Title"/>
      </w:pPr>
      <w:r>
        <w:t>Отчет по лабораторной работе №4</w:t>
      </w:r>
    </w:p>
    <w:p w14:paraId="542ECFE3" w14:textId="77777777" w:rsidR="00BF5890" w:rsidRDefault="0054647C">
      <w:pPr>
        <w:pStyle w:val="Subtitle"/>
      </w:pPr>
      <w:r>
        <w:t>Операционные системы</w:t>
      </w:r>
    </w:p>
    <w:p w14:paraId="22EA1EB8" w14:textId="0F2616DC" w:rsidR="00BF5890" w:rsidRPr="00DD2B12" w:rsidRDefault="00DD2B12">
      <w:pPr>
        <w:pStyle w:val="Author"/>
        <w:rPr>
          <w:lang w:val="mn-MN"/>
        </w:rPr>
      </w:pPr>
      <w:r>
        <w:rPr>
          <w:lang w:val="mn-MN"/>
        </w:rPr>
        <w:t>Зоригоо Номун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2833418"/>
        <w:docPartObj>
          <w:docPartGallery w:val="Table of Contents"/>
          <w:docPartUnique/>
        </w:docPartObj>
      </w:sdtPr>
      <w:sdtEndPr/>
      <w:sdtContent>
        <w:p w14:paraId="0AA937DD" w14:textId="77777777" w:rsidR="00BF5890" w:rsidRDefault="0054647C">
          <w:pPr>
            <w:pStyle w:val="TOCHeading"/>
          </w:pPr>
          <w:r>
            <w:t>Содержание</w:t>
          </w:r>
        </w:p>
        <w:p w14:paraId="18D0C38C" w14:textId="77777777" w:rsidR="00DD2B12" w:rsidRDefault="0054647C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0886340" w:history="1">
            <w:r w:rsidR="00DD2B12" w:rsidRPr="000E2788">
              <w:rPr>
                <w:rStyle w:val="Hyperlink"/>
                <w:noProof/>
              </w:rPr>
              <w:t>1</w:t>
            </w:r>
            <w:r w:rsidR="00DD2B12">
              <w:rPr>
                <w:noProof/>
              </w:rPr>
              <w:tab/>
            </w:r>
            <w:r w:rsidR="00DD2B12" w:rsidRPr="000E2788">
              <w:rPr>
                <w:rStyle w:val="Hyperlink"/>
                <w:noProof/>
              </w:rPr>
              <w:t>Цель работы</w:t>
            </w:r>
            <w:r w:rsidR="00DD2B12">
              <w:rPr>
                <w:noProof/>
                <w:webHidden/>
              </w:rPr>
              <w:tab/>
            </w:r>
            <w:r w:rsidR="00DD2B12">
              <w:rPr>
                <w:noProof/>
                <w:webHidden/>
              </w:rPr>
              <w:fldChar w:fldCharType="begin"/>
            </w:r>
            <w:r w:rsidR="00DD2B12">
              <w:rPr>
                <w:noProof/>
                <w:webHidden/>
              </w:rPr>
              <w:instrText xml:space="preserve"> PAGEREF _Toc160886340 \h </w:instrText>
            </w:r>
            <w:r w:rsidR="00DD2B12">
              <w:rPr>
                <w:noProof/>
                <w:webHidden/>
              </w:rPr>
            </w:r>
            <w:r w:rsidR="00DD2B12">
              <w:rPr>
                <w:noProof/>
                <w:webHidden/>
              </w:rPr>
              <w:fldChar w:fldCharType="separate"/>
            </w:r>
            <w:r w:rsidR="00DD2B12">
              <w:rPr>
                <w:noProof/>
                <w:webHidden/>
              </w:rPr>
              <w:t>1</w:t>
            </w:r>
            <w:r w:rsidR="00DD2B12">
              <w:rPr>
                <w:noProof/>
                <w:webHidden/>
              </w:rPr>
              <w:fldChar w:fldCharType="end"/>
            </w:r>
          </w:hyperlink>
        </w:p>
        <w:p w14:paraId="1BEA966C" w14:textId="77777777" w:rsidR="00DD2B12" w:rsidRDefault="00DD2B1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1" w:history="1">
            <w:r w:rsidRPr="000E2788">
              <w:rPr>
                <w:rStyle w:val="Hyperlink"/>
                <w:noProof/>
              </w:rPr>
              <w:t>2</w:t>
            </w:r>
            <w:r>
              <w:rPr>
                <w:noProof/>
              </w:rPr>
              <w:tab/>
            </w:r>
            <w:r w:rsidRPr="000E2788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86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99686E" w14:textId="77777777" w:rsidR="00DD2B12" w:rsidRDefault="00DD2B1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2" w:history="1">
            <w:r w:rsidRPr="000E2788">
              <w:rPr>
                <w:rStyle w:val="Hyperlink"/>
                <w:noProof/>
              </w:rPr>
              <w:t>3</w:t>
            </w:r>
            <w:r>
              <w:rPr>
                <w:noProof/>
              </w:rPr>
              <w:tab/>
            </w:r>
            <w:r w:rsidRPr="000E2788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86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80A78" w14:textId="77777777" w:rsidR="00DD2B12" w:rsidRDefault="00DD2B1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3" w:history="1">
            <w:r w:rsidRPr="000E2788">
              <w:rPr>
                <w:rStyle w:val="Hyperlink"/>
                <w:noProof/>
              </w:rPr>
              <w:t>4</w:t>
            </w:r>
            <w:r>
              <w:rPr>
                <w:noProof/>
              </w:rPr>
              <w:tab/>
            </w:r>
            <w:r w:rsidRPr="000E2788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86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C67482" w14:textId="77777777" w:rsidR="00DD2B12" w:rsidRDefault="00DD2B1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4" w:history="1">
            <w:r w:rsidRPr="000E2788">
              <w:rPr>
                <w:rStyle w:val="Hyperlink"/>
                <w:noProof/>
              </w:rPr>
              <w:t>5</w:t>
            </w:r>
            <w:r>
              <w:rPr>
                <w:noProof/>
              </w:rPr>
              <w:tab/>
            </w:r>
            <w:r w:rsidRPr="000E2788">
              <w:rPr>
                <w:rStyle w:val="Hyperlink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86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70940B" w14:textId="77777777" w:rsidR="00DD2B12" w:rsidRDefault="00DD2B12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60886345" w:history="1">
            <w:r w:rsidRPr="000E2788">
              <w:rPr>
                <w:rStyle w:val="Hyperlink"/>
                <w:noProof/>
              </w:rPr>
              <w:t>6</w:t>
            </w:r>
            <w:r>
              <w:rPr>
                <w:noProof/>
              </w:rPr>
              <w:tab/>
            </w:r>
            <w:r w:rsidRPr="000E2788">
              <w:rPr>
                <w:rStyle w:val="Hyperlink"/>
                <w:noProof/>
              </w:rPr>
              <w:t>Ответы на 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60886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EC245D" w14:textId="77777777" w:rsidR="00BF5890" w:rsidRDefault="0054647C">
          <w:r>
            <w:fldChar w:fldCharType="end"/>
          </w:r>
        </w:p>
      </w:sdtContent>
    </w:sdt>
    <w:p w14:paraId="5E3BF0BB" w14:textId="77777777" w:rsidR="00BF5890" w:rsidRDefault="0054647C">
      <w:pPr>
        <w:pStyle w:val="Heading1"/>
      </w:pPr>
      <w:bookmarkStart w:id="0" w:name="цель-работы"/>
      <w:bookmarkStart w:id="1" w:name="_Toc160886340"/>
      <w:r>
        <w:rPr>
          <w:rStyle w:val="SectionNumber"/>
        </w:rPr>
        <w:t>1</w:t>
      </w:r>
      <w:r>
        <w:tab/>
        <w:t>Цель работы</w:t>
      </w:r>
      <w:bookmarkEnd w:id="1"/>
    </w:p>
    <w:p w14:paraId="3C8F13D2" w14:textId="77777777" w:rsidR="00BF5890" w:rsidRDefault="0054647C">
      <w:pPr>
        <w:pStyle w:val="FirstParagraph"/>
      </w:pPr>
      <w:r>
        <w:t>Цель данной лабораторной работы – приобретение практических навыков взаимодействия пользователя с системой по- средством командной строки.</w:t>
      </w:r>
    </w:p>
    <w:p w14:paraId="57F8299E" w14:textId="77777777" w:rsidR="00BF5890" w:rsidRDefault="0054647C">
      <w:pPr>
        <w:pStyle w:val="Heading1"/>
      </w:pPr>
      <w:bookmarkStart w:id="2" w:name="задание"/>
      <w:bookmarkStart w:id="3" w:name="_Toc160886341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6661736E" w14:textId="77777777" w:rsidR="00BF5890" w:rsidRDefault="0054647C">
      <w:pPr>
        <w:pStyle w:val="Compact"/>
        <w:numPr>
          <w:ilvl w:val="0"/>
          <w:numId w:val="2"/>
        </w:numPr>
      </w:pPr>
      <w:r>
        <w:t>Определить полное имя домашнего каталога.</w:t>
      </w:r>
    </w:p>
    <w:p w14:paraId="4396256B" w14:textId="77777777" w:rsidR="00BF5890" w:rsidRDefault="0054647C">
      <w:pPr>
        <w:pStyle w:val="Compact"/>
        <w:numPr>
          <w:ilvl w:val="0"/>
          <w:numId w:val="2"/>
        </w:numPr>
      </w:pPr>
      <w:r>
        <w:t>Выполнить следующие действия:</w:t>
      </w:r>
    </w:p>
    <w:p w14:paraId="72264745" w14:textId="77777777" w:rsidR="00BF5890" w:rsidRDefault="0054647C">
      <w:pPr>
        <w:pStyle w:val="Compact"/>
        <w:numPr>
          <w:ilvl w:val="0"/>
          <w:numId w:val="3"/>
        </w:numPr>
      </w:pPr>
      <w:r>
        <w:t>Перейти в каталог /tmp.</w:t>
      </w:r>
    </w:p>
    <w:p w14:paraId="41891442" w14:textId="77777777" w:rsidR="00BF5890" w:rsidRDefault="0054647C">
      <w:pPr>
        <w:pStyle w:val="Compact"/>
        <w:numPr>
          <w:ilvl w:val="0"/>
          <w:numId w:val="3"/>
        </w:numPr>
      </w:pPr>
      <w:r>
        <w:t>Вывести на экран содержимое каталога /tmp.</w:t>
      </w:r>
    </w:p>
    <w:p w14:paraId="42DAFAEC" w14:textId="77777777" w:rsidR="00BF5890" w:rsidRDefault="0054647C">
      <w:pPr>
        <w:pStyle w:val="Compact"/>
        <w:numPr>
          <w:ilvl w:val="0"/>
          <w:numId w:val="3"/>
        </w:numPr>
      </w:pPr>
      <w:r>
        <w:t>Определить, есть ли в каталоге /var/spool подкаталог с именем cron.</w:t>
      </w:r>
    </w:p>
    <w:p w14:paraId="65D90C7E" w14:textId="77777777" w:rsidR="00BF5890" w:rsidRDefault="0054647C">
      <w:pPr>
        <w:pStyle w:val="Compact"/>
        <w:numPr>
          <w:ilvl w:val="0"/>
          <w:numId w:val="3"/>
        </w:numPr>
      </w:pPr>
      <w:r>
        <w:t>Перейти в домашний каталог и вывести на экран его содержимое. Определить, кто является владельцем файлов и подкаталогов.</w:t>
      </w:r>
    </w:p>
    <w:p w14:paraId="52C13908" w14:textId="77777777" w:rsidR="00BF5890" w:rsidRDefault="0054647C">
      <w:pPr>
        <w:pStyle w:val="Compact"/>
        <w:numPr>
          <w:ilvl w:val="0"/>
          <w:numId w:val="4"/>
        </w:numPr>
      </w:pPr>
      <w:r>
        <w:t>Выполнить следующие действия:</w:t>
      </w:r>
    </w:p>
    <w:p w14:paraId="59B5BA07" w14:textId="77777777" w:rsidR="00BF5890" w:rsidRDefault="0054647C">
      <w:pPr>
        <w:pStyle w:val="Compact"/>
        <w:numPr>
          <w:ilvl w:val="0"/>
          <w:numId w:val="5"/>
        </w:numPr>
      </w:pPr>
      <w:r>
        <w:t>В домашнем каталоге создать новый каталог с именем newdir.</w:t>
      </w:r>
    </w:p>
    <w:p w14:paraId="2BAE7B61" w14:textId="77777777" w:rsidR="00BF5890" w:rsidRDefault="0054647C">
      <w:pPr>
        <w:pStyle w:val="Compact"/>
        <w:numPr>
          <w:ilvl w:val="0"/>
          <w:numId w:val="5"/>
        </w:numPr>
      </w:pPr>
      <w:r>
        <w:t>В каталоге ~/newdir создать новый каталог с именем morefun.</w:t>
      </w:r>
    </w:p>
    <w:p w14:paraId="5FC01419" w14:textId="77777777" w:rsidR="00BF5890" w:rsidRDefault="0054647C">
      <w:pPr>
        <w:pStyle w:val="Compact"/>
        <w:numPr>
          <w:ilvl w:val="0"/>
          <w:numId w:val="5"/>
        </w:numPr>
      </w:pPr>
      <w:r>
        <w:t>В домашнем каталоге создать одной командой три новых каталога с именами letters, memos, misk. Затем удалить эти каталоги одной командой.</w:t>
      </w:r>
    </w:p>
    <w:p w14:paraId="66CFF772" w14:textId="77777777" w:rsidR="00BF5890" w:rsidRDefault="0054647C">
      <w:pPr>
        <w:pStyle w:val="Compact"/>
        <w:numPr>
          <w:ilvl w:val="0"/>
          <w:numId w:val="5"/>
        </w:numPr>
      </w:pPr>
      <w:r>
        <w:t>Попробовать удалить ранее созданный каталог ~/newdir командой rm. Проверть, был ли каталог удалён.</w:t>
      </w:r>
    </w:p>
    <w:p w14:paraId="5354ADA0" w14:textId="77777777" w:rsidR="00BF5890" w:rsidRDefault="0054647C">
      <w:pPr>
        <w:pStyle w:val="Compact"/>
        <w:numPr>
          <w:ilvl w:val="0"/>
          <w:numId w:val="5"/>
        </w:numPr>
      </w:pPr>
      <w:r>
        <w:t>Удалить каталог ~/newdir/morefun из домашнего каталога. Проверить, был ли каталог удалён.</w:t>
      </w:r>
    </w:p>
    <w:p w14:paraId="7295AB76" w14:textId="77777777" w:rsidR="00BF5890" w:rsidRDefault="0054647C">
      <w:pPr>
        <w:pStyle w:val="Compact"/>
        <w:numPr>
          <w:ilvl w:val="0"/>
          <w:numId w:val="6"/>
        </w:numPr>
      </w:pPr>
      <w:r>
        <w:lastRenderedPageBreak/>
        <w:t>С помощью команды man определить, какую опцию команды ls нужно использовать для просмотра содержимого не только указанного каталога, но и подкаталогов, входящих в него.</w:t>
      </w:r>
    </w:p>
    <w:p w14:paraId="72DFD3FC" w14:textId="77777777" w:rsidR="00BF5890" w:rsidRDefault="0054647C">
      <w:pPr>
        <w:pStyle w:val="Compact"/>
        <w:numPr>
          <w:ilvl w:val="0"/>
          <w:numId w:val="6"/>
        </w:numPr>
      </w:pPr>
      <w:r>
        <w:t>С помощью команды man определить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 w14:paraId="0FD47026" w14:textId="77777777" w:rsidR="00BF5890" w:rsidRDefault="0054647C">
      <w:pPr>
        <w:pStyle w:val="Compact"/>
        <w:numPr>
          <w:ilvl w:val="0"/>
          <w:numId w:val="6"/>
        </w:numPr>
      </w:pPr>
      <w:r>
        <w:t>Использовать команду man для просмотра описания следующих команд: cd, pwd, mkdir, rmdir, rm. Поясните основные опции этих команд.</w:t>
      </w:r>
    </w:p>
    <w:p w14:paraId="63DF102F" w14:textId="77777777" w:rsidR="00BF5890" w:rsidRDefault="0054647C">
      <w:pPr>
        <w:pStyle w:val="Compact"/>
        <w:numPr>
          <w:ilvl w:val="0"/>
          <w:numId w:val="6"/>
        </w:numPr>
      </w:pPr>
      <w:r>
        <w:t>Используя информацию, полученную при помощи команды history, выполнить модификацию и исполнение нескольких команд из буфера команд.</w:t>
      </w:r>
    </w:p>
    <w:p w14:paraId="7F7CC59E" w14:textId="77777777" w:rsidR="00BF5890" w:rsidRDefault="0054647C">
      <w:pPr>
        <w:pStyle w:val="Heading1"/>
      </w:pPr>
      <w:bookmarkStart w:id="4" w:name="теоретическое-введение"/>
      <w:bookmarkStart w:id="5" w:name="_Toc160886342"/>
      <w:bookmarkEnd w:id="2"/>
      <w:r>
        <w:rPr>
          <w:rStyle w:val="SectionNumber"/>
        </w:rPr>
        <w:t>3</w:t>
      </w:r>
      <w:r>
        <w:tab/>
        <w:t>Теоретическое введение</w:t>
      </w:r>
      <w:bookmarkEnd w:id="5"/>
    </w:p>
    <w:p w14:paraId="70B649D6" w14:textId="77777777" w:rsidR="00BF5890" w:rsidRDefault="0054647C">
      <w:pPr>
        <w:pStyle w:val="FirstParagraph"/>
      </w:pPr>
      <w:r>
        <w:t xml:space="preserve">В операционной системе типа Linux взаимодействие пользователя с системой обычно </w:t>
      </w:r>
      <w:r>
        <w:t>осуществляется с помощью командной строки посредством построчного ввода команд. При этом обычно используется командные интерпретаторы языка shell: /bin/sh; /bin/csh; /bin/ksh.</w:t>
      </w:r>
    </w:p>
    <w:p w14:paraId="1C3B984C" w14:textId="77777777" w:rsidR="00BF5890" w:rsidRDefault="0054647C">
      <w:pPr>
        <w:pStyle w:val="BodyText"/>
      </w:pPr>
      <w:r>
        <w:t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 w14:paraId="354E5155" w14:textId="77777777" w:rsidR="00BF5890" w:rsidRDefault="0054647C">
      <w:pPr>
        <w:pStyle w:val="BodyText"/>
      </w:pPr>
      <w:r>
        <w:t>Общий формат команд можно представить следующим образом:  Команда man. 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 w14:paraId="18930CC9" w14:textId="77777777" w:rsidR="00BF5890" w:rsidRDefault="0054647C">
      <w:pPr>
        <w:pStyle w:val="BodyText"/>
      </w:pPr>
      <w:r>
        <w:t xml:space="preserve">Формат команды: man </w:t>
      </w:r>
    </w:p>
    <w:p w14:paraId="5C5E4BDE" w14:textId="77777777" w:rsidR="00BF5890" w:rsidRDefault="0054647C">
      <w:pPr>
        <w:pStyle w:val="BodyText"/>
      </w:pPr>
      <w:r>
        <w:t>Файловая система ОС типа Linux — иерархическая система каталогов, подкаталогов и файлов, которые обычно организованы и сгруппированы по функциональному признаку. Самый верхний каталог в иерархии называется корневым и обозначается символом /. Корневой каталог содержит системные файлы и другие каталоги.</w:t>
      </w:r>
    </w:p>
    <w:p w14:paraId="28915D1D" w14:textId="77777777" w:rsidR="00BF5890" w:rsidRDefault="0054647C">
      <w:pPr>
        <w:pStyle w:val="BodyText"/>
      </w:pPr>
      <w:r>
        <w:t>В работе с командами, в качестве аргументов которых выступает путь к какому-либо каталогу или файлу, можно использовать сокращённую запись пути.</w:t>
      </w:r>
    </w:p>
    <w:p w14:paraId="6BADF6BA" w14:textId="77777777" w:rsidR="00BF5890" w:rsidRDefault="0054647C">
      <w:pPr>
        <w:pStyle w:val="Heading1"/>
      </w:pPr>
      <w:bookmarkStart w:id="6" w:name="выполнение-лабораторной-работы"/>
      <w:bookmarkStart w:id="7" w:name="_Toc160886343"/>
      <w:bookmarkEnd w:id="4"/>
      <w:r>
        <w:rPr>
          <w:rStyle w:val="SectionNumber"/>
        </w:rPr>
        <w:t>4</w:t>
      </w:r>
      <w:r>
        <w:tab/>
        <w:t>Выполнение лабораторной работы</w:t>
      </w:r>
      <w:bookmarkEnd w:id="7"/>
    </w:p>
    <w:p w14:paraId="0BDF2B92" w14:textId="77777777" w:rsidR="00BF5890" w:rsidRDefault="0054647C">
      <w:pPr>
        <w:pStyle w:val="FirstParagraph"/>
      </w:pPr>
      <w:r>
        <w:t xml:space="preserve">Полное имя домашнего каталога можно узнать с помощью утилоиты pwd (рис. </w:t>
      </w:r>
      <w:hyperlink w:anchor="fig:001">
        <w:r>
          <w:rPr>
            <w:rStyle w:val="Hyperlink"/>
          </w:rPr>
          <w:t>1</w:t>
        </w:r>
      </w:hyperlink>
      <w:r>
        <w:t>).</w:t>
      </w:r>
    </w:p>
    <w:p w14:paraId="0B972608" w14:textId="2696681D" w:rsidR="00BF5890" w:rsidRDefault="00DD2B12">
      <w:pPr>
        <w:pStyle w:val="CaptionedFigure"/>
      </w:pPr>
      <w:bookmarkStart w:id="8" w:name="fig:001"/>
      <w:r>
        <w:rPr>
          <w:noProof/>
        </w:rPr>
        <w:lastRenderedPageBreak/>
        <w:drawing>
          <wp:inline distT="0" distB="0" distL="0" distR="0" wp14:anchorId="7324F67A" wp14:editId="52088015">
            <wp:extent cx="3000375" cy="352425"/>
            <wp:effectExtent l="0" t="0" r="0" b="0"/>
            <wp:docPr id="11959891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5989119" name="Picture 119598911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03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9AB7E7" w14:textId="77777777" w:rsidR="00BF5890" w:rsidRDefault="0054647C">
      <w:pPr>
        <w:pStyle w:val="ImageCaption"/>
      </w:pPr>
      <w:r>
        <w:t>Figure 1: Команда pwd</w:t>
      </w:r>
    </w:p>
    <w:bookmarkEnd w:id="8"/>
    <w:p w14:paraId="0A8DFF33" w14:textId="77777777" w:rsidR="00BF5890" w:rsidRDefault="0054647C">
      <w:pPr>
        <w:pStyle w:val="BodyText"/>
      </w:pPr>
      <w:r>
        <w:t xml:space="preserve">С помощью утилиты cd перехожу в подкаталог tmp корневого каталога (рис. </w:t>
      </w:r>
      <w:hyperlink w:anchor="fig:002">
        <w:r>
          <w:rPr>
            <w:rStyle w:val="Hyperlink"/>
          </w:rPr>
          <w:t>2</w:t>
        </w:r>
      </w:hyperlink>
      <w:r>
        <w:t>).</w:t>
      </w:r>
    </w:p>
    <w:p w14:paraId="0483F8AF" w14:textId="239D483F" w:rsidR="00BF5890" w:rsidRDefault="00DD2B12">
      <w:pPr>
        <w:pStyle w:val="CaptionedFigure"/>
      </w:pPr>
      <w:bookmarkStart w:id="9" w:name="fig:002"/>
      <w:r>
        <w:rPr>
          <w:noProof/>
        </w:rPr>
        <w:drawing>
          <wp:inline distT="0" distB="0" distL="0" distR="0" wp14:anchorId="0613A8B3" wp14:editId="4AA1288B">
            <wp:extent cx="3185160" cy="198120"/>
            <wp:effectExtent l="0" t="0" r="0" b="0"/>
            <wp:docPr id="573171701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160" cy="198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E80B0B" w14:textId="77777777" w:rsidR="00BF5890" w:rsidRDefault="0054647C">
      <w:pPr>
        <w:pStyle w:val="ImageCaption"/>
      </w:pPr>
      <w:r>
        <w:t>Figure 2: Перемещение между директориями</w:t>
      </w:r>
    </w:p>
    <w:bookmarkEnd w:id="9"/>
    <w:p w14:paraId="41FC8B0C" w14:textId="77777777" w:rsidR="00BF5890" w:rsidRDefault="0054647C">
      <w:pPr>
        <w:pStyle w:val="BodyText"/>
      </w:pPr>
      <w:r>
        <w:t xml:space="preserve">С помощью утилиты ls, пока что без ключей, просматриваю содержимое каталога tmp (рис. </w:t>
      </w:r>
      <w:hyperlink w:anchor="fig:003">
        <w:r>
          <w:rPr>
            <w:rStyle w:val="Hyperlink"/>
          </w:rPr>
          <w:t>3</w:t>
        </w:r>
      </w:hyperlink>
      <w:r>
        <w:t>).</w:t>
      </w:r>
    </w:p>
    <w:p w14:paraId="106F3456" w14:textId="3C02EEF2" w:rsidR="00BF5890" w:rsidRDefault="00DD2B12">
      <w:pPr>
        <w:pStyle w:val="CaptionedFigure"/>
      </w:pPr>
      <w:bookmarkStart w:id="10" w:name="fig:003"/>
      <w:r>
        <w:rPr>
          <w:noProof/>
        </w:rPr>
        <w:drawing>
          <wp:inline distT="0" distB="0" distL="0" distR="0" wp14:anchorId="0D609B90" wp14:editId="214454DE">
            <wp:extent cx="4541520" cy="2014572"/>
            <wp:effectExtent l="0" t="0" r="0" b="0"/>
            <wp:docPr id="1324005872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8146" cy="20219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378D14" w14:textId="77777777" w:rsidR="00BF5890" w:rsidRDefault="0054647C">
      <w:pPr>
        <w:pStyle w:val="ImageCaption"/>
      </w:pPr>
      <w:r>
        <w:t>Figure 3: Просмотр содержимого каталога</w:t>
      </w:r>
    </w:p>
    <w:bookmarkEnd w:id="10"/>
    <w:p w14:paraId="0F2BF6D6" w14:textId="77777777" w:rsidR="00BF5890" w:rsidRDefault="0054647C">
      <w:pPr>
        <w:pStyle w:val="BodyText"/>
      </w:pPr>
      <w:r>
        <w:t xml:space="preserve">Пробую использовать команду ls с разными опциями. Опция -l позволит увидеть дополнительную информацию о файлах в каталоге: время создания, владельца, права (рис. </w:t>
      </w:r>
      <w:hyperlink w:anchor="fig:004">
        <w:r>
          <w:rPr>
            <w:rStyle w:val="Hyperlink"/>
          </w:rPr>
          <w:t>4</w:t>
        </w:r>
      </w:hyperlink>
      <w:r>
        <w:t>).</w:t>
      </w:r>
    </w:p>
    <w:p w14:paraId="24A9168F" w14:textId="18DD3142" w:rsidR="00BF5890" w:rsidRDefault="00DD2B12">
      <w:pPr>
        <w:pStyle w:val="CaptionedFigure"/>
      </w:pPr>
      <w:bookmarkStart w:id="11" w:name="fig:004"/>
      <w:r>
        <w:rPr>
          <w:noProof/>
        </w:rPr>
        <w:lastRenderedPageBreak/>
        <w:drawing>
          <wp:inline distT="0" distB="0" distL="0" distR="0" wp14:anchorId="70D93755" wp14:editId="78B7796E">
            <wp:extent cx="5943600" cy="3535680"/>
            <wp:effectExtent l="0" t="0" r="0" b="0"/>
            <wp:docPr id="170045952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D322E0" w14:textId="77777777" w:rsidR="00BF5890" w:rsidRDefault="0054647C">
      <w:pPr>
        <w:pStyle w:val="ImageCaption"/>
      </w:pPr>
      <w:r>
        <w:t>Figure 4: Просмотр содержимого каталога</w:t>
      </w:r>
    </w:p>
    <w:bookmarkEnd w:id="11"/>
    <w:p w14:paraId="0FEDA453" w14:textId="77777777" w:rsidR="00BF5890" w:rsidRDefault="0054647C">
      <w:pPr>
        <w:pStyle w:val="BodyText"/>
      </w:pPr>
      <w:r>
        <w:t xml:space="preserve">Опция -a покажет скрытые файлы в каталоге (рис. </w:t>
      </w:r>
      <w:hyperlink w:anchor="fig:005">
        <w:r>
          <w:rPr>
            <w:rStyle w:val="Hyperlink"/>
          </w:rPr>
          <w:t>5</w:t>
        </w:r>
      </w:hyperlink>
      <w:r>
        <w:t>).</w:t>
      </w:r>
    </w:p>
    <w:p w14:paraId="2AC5B96E" w14:textId="590E4571" w:rsidR="00BF5890" w:rsidRDefault="00DD2B12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4391F18F" wp14:editId="6FB3A001">
            <wp:extent cx="5943600" cy="3665220"/>
            <wp:effectExtent l="0" t="0" r="0" b="0"/>
            <wp:docPr id="319684071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65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676A0E" w14:textId="77777777" w:rsidR="00BF5890" w:rsidRDefault="0054647C">
      <w:pPr>
        <w:pStyle w:val="ImageCaption"/>
      </w:pPr>
      <w:r>
        <w:t>Figure 5: Просмотр содержимого каталога</w:t>
      </w:r>
    </w:p>
    <w:bookmarkEnd w:id="12"/>
    <w:p w14:paraId="605C84A9" w14:textId="77777777" w:rsidR="00BF5890" w:rsidRDefault="0054647C">
      <w:pPr>
        <w:pStyle w:val="BodyText"/>
      </w:pPr>
      <w:r>
        <w:t xml:space="preserve">Перехожу в каталог /var/spool/ с помощью cd. Чтобы определить, есть ли в каталоге подкатлог с соответствющим именем, на самом деле, достаточно начать вводить какую-нибудь команду и имя файла и воспользоваться подсказкой tab, многие окружения рабочего стола обозначают файлы и каталоги разными цветами. Но на всякий случай воспользуемся утилитой ls с флагом -F, чтобы проверить, что мы найдем именно каталог. И да, в директории действительно есть такой каталог (рис. </w:t>
      </w:r>
      <w:hyperlink w:anchor="fig:006">
        <w:r>
          <w:rPr>
            <w:rStyle w:val="Hyperlink"/>
          </w:rPr>
          <w:t>6</w:t>
        </w:r>
      </w:hyperlink>
      <w:r>
        <w:t>).</w:t>
      </w:r>
    </w:p>
    <w:p w14:paraId="585A1EAF" w14:textId="67A67A86" w:rsidR="00BF5890" w:rsidRDefault="00DD2B12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450960F4" wp14:editId="68142398">
            <wp:extent cx="3970020" cy="601980"/>
            <wp:effectExtent l="0" t="0" r="0" b="0"/>
            <wp:docPr id="172441164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0020" cy="601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5810DE" w14:textId="77777777" w:rsidR="00BF5890" w:rsidRDefault="0054647C">
      <w:pPr>
        <w:pStyle w:val="ImageCaption"/>
      </w:pPr>
      <w:r>
        <w:t>Figure 6: Просмотр содержимого каталога</w:t>
      </w:r>
    </w:p>
    <w:bookmarkEnd w:id="13"/>
    <w:p w14:paraId="118BE0B4" w14:textId="77777777" w:rsidR="00BF5890" w:rsidRDefault="0054647C">
      <w:pPr>
        <w:pStyle w:val="BodyText"/>
      </w:pPr>
      <w:r>
        <w:t xml:space="preserve">Возвращаюсь в домашний каталог, для этого достаточно ввести команду cd. Затем проверяю содержимое каталога с помощью утилиты ls, опция -l позволяет определить владельцев файлов, опция -a показывает все содержимое каталога, -F поможет определить что из содержимого каталога файл, а что каталог (рис. </w:t>
      </w:r>
      <w:hyperlink w:anchor="fig:007">
        <w:r>
          <w:rPr>
            <w:rStyle w:val="Hyperlink"/>
          </w:rPr>
          <w:t>7</w:t>
        </w:r>
      </w:hyperlink>
      <w:r>
        <w:t>).</w:t>
      </w:r>
    </w:p>
    <w:p w14:paraId="2B2A095C" w14:textId="25D67C6E" w:rsidR="00DD2B12" w:rsidRDefault="00DD2B12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050D97A3" wp14:editId="33C19DFB">
            <wp:extent cx="5943600" cy="4800600"/>
            <wp:effectExtent l="0" t="0" r="0" b="0"/>
            <wp:docPr id="1406409459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800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81AE1" w14:textId="30703E0F" w:rsidR="00BF5890" w:rsidRDefault="00BF5890">
      <w:pPr>
        <w:pStyle w:val="CaptionedFigure"/>
      </w:pPr>
    </w:p>
    <w:p w14:paraId="096BFA24" w14:textId="77777777" w:rsidR="00BF5890" w:rsidRDefault="0054647C">
      <w:pPr>
        <w:pStyle w:val="ImageCaption"/>
      </w:pPr>
      <w:r>
        <w:t>Figure 7: Перемещение между директориями и просмотр содержимого каталога</w:t>
      </w:r>
    </w:p>
    <w:bookmarkEnd w:id="14"/>
    <w:p w14:paraId="0E67E6BC" w14:textId="77777777" w:rsidR="00BF5890" w:rsidRDefault="0054647C">
      <w:pPr>
        <w:pStyle w:val="BodyText"/>
      </w:pPr>
      <w:r>
        <w:t xml:space="preserve">Создаю директорию newdir с помощью утилиты mkdir, затем проверяю, что директория создалась с помощью ls (рис. </w:t>
      </w:r>
      <w:hyperlink w:anchor="fig:008">
        <w:r>
          <w:rPr>
            <w:rStyle w:val="Hyperlink"/>
          </w:rPr>
          <w:t>8</w:t>
        </w:r>
      </w:hyperlink>
      <w:r>
        <w:t>).</w:t>
      </w:r>
    </w:p>
    <w:p w14:paraId="430B81DB" w14:textId="769098A4" w:rsidR="00BF5890" w:rsidRDefault="00DD2B12">
      <w:pPr>
        <w:pStyle w:val="CaptionedFigure"/>
      </w:pPr>
      <w:bookmarkStart w:id="15" w:name="fig:008"/>
      <w:r>
        <w:rPr>
          <w:noProof/>
        </w:rPr>
        <w:lastRenderedPageBreak/>
        <w:drawing>
          <wp:inline distT="0" distB="0" distL="0" distR="0" wp14:anchorId="0C1A1B98" wp14:editId="799C26FC">
            <wp:extent cx="5059680" cy="922020"/>
            <wp:effectExtent l="0" t="0" r="0" b="0"/>
            <wp:docPr id="1917758134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680" cy="9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173F2" w14:textId="77777777" w:rsidR="00BF5890" w:rsidRDefault="0054647C">
      <w:pPr>
        <w:pStyle w:val="ImageCaption"/>
      </w:pPr>
      <w:r>
        <w:t>Figure 8: Создание директории</w:t>
      </w:r>
    </w:p>
    <w:bookmarkEnd w:id="15"/>
    <w:p w14:paraId="2049C609" w14:textId="77777777" w:rsidR="00BF5890" w:rsidRDefault="0054647C">
      <w:pPr>
        <w:pStyle w:val="BodyText"/>
      </w:pPr>
      <w:r>
        <w:t>Создаю для каталога newdir подкаталог morefun, проверяю, чт</w:t>
      </w:r>
      <w:r>
        <w:t>о</w:t>
      </w:r>
      <w:r>
        <w:t xml:space="preserve"> каталог собран (рис. </w:t>
      </w:r>
      <w:hyperlink w:anchor="fig:009">
        <w:r>
          <w:rPr>
            <w:rStyle w:val="Hyperlink"/>
          </w:rPr>
          <w:t>9</w:t>
        </w:r>
      </w:hyperlink>
      <w:r>
        <w:t>).</w:t>
      </w:r>
    </w:p>
    <w:p w14:paraId="493F06CF" w14:textId="4C731941" w:rsidR="00BF5890" w:rsidRDefault="00DD2B12">
      <w:pPr>
        <w:pStyle w:val="CaptionedFigure"/>
      </w:pPr>
      <w:bookmarkStart w:id="16" w:name="fig:009"/>
      <w:r>
        <w:rPr>
          <w:noProof/>
        </w:rPr>
        <w:drawing>
          <wp:inline distT="0" distB="0" distL="0" distR="0" wp14:anchorId="79996C7B" wp14:editId="37BF9991">
            <wp:extent cx="4213860" cy="868680"/>
            <wp:effectExtent l="0" t="0" r="0" b="0"/>
            <wp:docPr id="814425094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3860" cy="868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50E3D" w14:textId="77777777" w:rsidR="00BF5890" w:rsidRDefault="0054647C">
      <w:pPr>
        <w:pStyle w:val="ImageCaption"/>
      </w:pPr>
      <w:r>
        <w:t>Figure 9: Создание директории</w:t>
      </w:r>
    </w:p>
    <w:bookmarkEnd w:id="16"/>
    <w:p w14:paraId="0130083D" w14:textId="77777777" w:rsidR="00BF5890" w:rsidRDefault="0054647C">
      <w:pPr>
        <w:pStyle w:val="BodyText"/>
      </w:pPr>
      <w:r>
        <w:t xml:space="preserve">Чтобы создать несколько директорий одной строчкой нужно перечислить назваания директорий через пробел после утилиты mkdir (рис. </w:t>
      </w:r>
      <w:hyperlink w:anchor="fig:010">
        <w:r>
          <w:rPr>
            <w:rStyle w:val="Hyperlink"/>
          </w:rPr>
          <w:t>10</w:t>
        </w:r>
      </w:hyperlink>
      <w:r>
        <w:t>). Проверяю, что все файлы созданы.</w:t>
      </w:r>
    </w:p>
    <w:p w14:paraId="2AB8C9FA" w14:textId="5CED2844" w:rsidR="00BF5890" w:rsidRDefault="00DD2B12">
      <w:pPr>
        <w:pStyle w:val="CaptionedFigure"/>
      </w:pPr>
      <w:bookmarkStart w:id="17" w:name="fig:010"/>
      <w:r>
        <w:rPr>
          <w:noProof/>
        </w:rPr>
        <w:drawing>
          <wp:inline distT="0" distB="0" distL="0" distR="0" wp14:anchorId="1010DE83" wp14:editId="4B38CBBE">
            <wp:extent cx="5775960" cy="906780"/>
            <wp:effectExtent l="0" t="0" r="0" b="0"/>
            <wp:docPr id="1409154145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75960" cy="906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29500B" w14:textId="77777777" w:rsidR="00BF5890" w:rsidRDefault="0054647C">
      <w:pPr>
        <w:pStyle w:val="ImageCaption"/>
      </w:pPr>
      <w:r>
        <w:t>Figure 10: Создание директорий</w:t>
      </w:r>
    </w:p>
    <w:bookmarkEnd w:id="17"/>
    <w:p w14:paraId="61F07B44" w14:textId="77777777" w:rsidR="00BF5890" w:rsidRDefault="0054647C">
      <w:pPr>
        <w:pStyle w:val="BodyText"/>
      </w:pPr>
      <w:r>
        <w:t xml:space="preserve">Чтобы удалить несколько </w:t>
      </w:r>
      <w:r>
        <w:rPr>
          <w:b/>
          <w:bCs/>
        </w:rPr>
        <w:t>пустых</w:t>
      </w:r>
      <w:r>
        <w:t xml:space="preserve"> директорий одной строчкой нужно перечислить назваания директорий через пробел после утилиты rmdir (рис. </w:t>
      </w:r>
      <w:hyperlink w:anchor="fig:011">
        <w:r>
          <w:rPr>
            <w:rStyle w:val="Hyperlink"/>
          </w:rPr>
          <w:t>11</w:t>
        </w:r>
      </w:hyperlink>
      <w:r>
        <w:t>). Проверяю, что все файлы удалены.</w:t>
      </w:r>
    </w:p>
    <w:p w14:paraId="61B5C9EA" w14:textId="1A30D2D3" w:rsidR="00BF5890" w:rsidRDefault="00DD2B12">
      <w:pPr>
        <w:pStyle w:val="CaptionedFigure"/>
      </w:pPr>
      <w:bookmarkStart w:id="18" w:name="fig:011"/>
      <w:r>
        <w:rPr>
          <w:noProof/>
        </w:rPr>
        <w:drawing>
          <wp:inline distT="0" distB="0" distL="0" distR="0" wp14:anchorId="028AC504" wp14:editId="3CB8D785">
            <wp:extent cx="4998720" cy="944880"/>
            <wp:effectExtent l="0" t="0" r="0" b="0"/>
            <wp:docPr id="98159553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8720" cy="944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0FEEE0" w14:textId="77777777" w:rsidR="00BF5890" w:rsidRDefault="0054647C">
      <w:pPr>
        <w:pStyle w:val="ImageCaption"/>
      </w:pPr>
      <w:r>
        <w:t>Figure 11: Удаление директорий</w:t>
      </w:r>
    </w:p>
    <w:bookmarkEnd w:id="18"/>
    <w:p w14:paraId="7C4BCB2F" w14:textId="77777777" w:rsidR="00BF5890" w:rsidRDefault="0054647C">
      <w:pPr>
        <w:pStyle w:val="BodyText"/>
      </w:pPr>
      <w:r>
        <w:t xml:space="preserve">Пытаюсь удалить newdir с помощью rm. Утилита rm по умолчанию удаляет файлы, чтобы она удалила пустую директорию нужно добавить опцию -d, но newdir не пустая дериктория, поэтому нужно добавить опцию для рекурсивного удаления -r. Использовалась утилиты без опций, поэтому каталог не был удален (рис. </w:t>
      </w:r>
      <w:hyperlink w:anchor="fig:012">
        <w:r>
          <w:rPr>
            <w:rStyle w:val="Hyperlink"/>
          </w:rPr>
          <w:t>12</w:t>
        </w:r>
      </w:hyperlink>
      <w:r>
        <w:t>).</w:t>
      </w:r>
    </w:p>
    <w:p w14:paraId="02BEB2AE" w14:textId="2857610B" w:rsidR="00BF5890" w:rsidRDefault="00DD2B12">
      <w:pPr>
        <w:pStyle w:val="CaptionedFigure"/>
      </w:pPr>
      <w:bookmarkStart w:id="19" w:name="fig:012"/>
      <w:r>
        <w:rPr>
          <w:noProof/>
        </w:rPr>
        <w:lastRenderedPageBreak/>
        <w:drawing>
          <wp:inline distT="0" distB="0" distL="0" distR="0" wp14:anchorId="0746157C" wp14:editId="1855A2E8">
            <wp:extent cx="5013960" cy="1059180"/>
            <wp:effectExtent l="0" t="0" r="0" b="0"/>
            <wp:docPr id="1333586515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1059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D96033" w14:textId="77777777" w:rsidR="00BF5890" w:rsidRDefault="0054647C">
      <w:pPr>
        <w:pStyle w:val="ImageCaption"/>
      </w:pPr>
      <w:r>
        <w:t>Figure 12: Попытка удаления директории</w:t>
      </w:r>
    </w:p>
    <w:bookmarkEnd w:id="19"/>
    <w:p w14:paraId="764C7E0F" w14:textId="77777777" w:rsidR="00BF5890" w:rsidRDefault="0054647C">
      <w:pPr>
        <w:pStyle w:val="BodyText"/>
      </w:pPr>
      <w:r>
        <w:t xml:space="preserve">Удаляю директорию newdir с помощью утилиты rmdir, т.к директория не пустая, я добавляю флаг удалить рекурсивно -p, чтобы удалилсь и все подкаталоги (рис. </w:t>
      </w:r>
      <w:hyperlink w:anchor="fig:012">
        <w:r>
          <w:rPr>
            <w:rStyle w:val="Hyperlink"/>
          </w:rPr>
          <w:t>12</w:t>
        </w:r>
      </w:hyperlink>
      <w:r>
        <w:t>).</w:t>
      </w:r>
    </w:p>
    <w:p w14:paraId="6F8D0E1E" w14:textId="3CB500CC" w:rsidR="00BF5890" w:rsidRDefault="00DD2B12">
      <w:pPr>
        <w:pStyle w:val="CaptionedFigure"/>
      </w:pPr>
      <w:bookmarkStart w:id="20" w:name="fig:013"/>
      <w:r>
        <w:rPr>
          <w:noProof/>
        </w:rPr>
        <w:drawing>
          <wp:inline distT="0" distB="0" distL="0" distR="0" wp14:anchorId="351DA392" wp14:editId="1FC75282">
            <wp:extent cx="5943600" cy="739140"/>
            <wp:effectExtent l="0" t="0" r="0" b="0"/>
            <wp:docPr id="281089513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739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637ABB" w14:textId="77777777" w:rsidR="00BF5890" w:rsidRDefault="0054647C">
      <w:pPr>
        <w:pStyle w:val="ImageCaption"/>
      </w:pPr>
      <w:r>
        <w:t>Figure 13: Удаление директорий</w:t>
      </w:r>
    </w:p>
    <w:bookmarkEnd w:id="20"/>
    <w:p w14:paraId="306805B7" w14:textId="77777777" w:rsidR="00BF5890" w:rsidRDefault="0054647C">
      <w:pPr>
        <w:pStyle w:val="BodyText"/>
      </w:pPr>
      <w:r>
        <w:t xml:space="preserve">С помощью команды man ls я могу прочесть документацию к команде ls, опция, которая позолить выводить все подкаталоги каталогов предоставлена на скриншоте, это -R (рис. </w:t>
      </w:r>
      <w:hyperlink w:anchor="fig:014">
        <w:r>
          <w:rPr>
            <w:rStyle w:val="Hyperlink"/>
          </w:rPr>
          <w:t>14</w:t>
        </w:r>
      </w:hyperlink>
      <w:r>
        <w:t>).</w:t>
      </w:r>
    </w:p>
    <w:p w14:paraId="21B016A6" w14:textId="372E2FA2" w:rsidR="00BF5890" w:rsidRDefault="00DD2B12">
      <w:pPr>
        <w:pStyle w:val="CaptionedFigure"/>
      </w:pPr>
      <w:bookmarkStart w:id="21" w:name="fig:014"/>
      <w:r>
        <w:rPr>
          <w:noProof/>
        </w:rPr>
        <w:drawing>
          <wp:inline distT="0" distB="0" distL="0" distR="0" wp14:anchorId="35D6A282" wp14:editId="6B79B553">
            <wp:extent cx="3718560" cy="480060"/>
            <wp:effectExtent l="0" t="0" r="0" b="0"/>
            <wp:docPr id="1336574462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8560" cy="480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61979F" w14:textId="77777777" w:rsidR="00BF5890" w:rsidRDefault="0054647C">
      <w:pPr>
        <w:pStyle w:val="ImageCaption"/>
      </w:pPr>
      <w:r>
        <w:t>Figure 14: Опция для утилиты</w:t>
      </w:r>
    </w:p>
    <w:bookmarkEnd w:id="21"/>
    <w:p w14:paraId="6A02AD3D" w14:textId="77777777" w:rsidR="00BF5890" w:rsidRDefault="0054647C">
      <w:pPr>
        <w:pStyle w:val="BodyText"/>
      </w:pPr>
      <w:r>
        <w:t xml:space="preserve">Так как мне нужно найти опцию утилиты ls для сортировки, то логично сузить поиск до резуьтатов с таким же вопросом (рис. </w:t>
      </w:r>
      <w:hyperlink w:anchor="fig:016">
        <w:r>
          <w:rPr>
            <w:rStyle w:val="Hyperlink"/>
          </w:rPr>
          <w:t>16</w:t>
        </w:r>
      </w:hyperlink>
      <w:r>
        <w:t>). Выяснила, что для сортировки и выводда информации нужна комбинация опций -lt.</w:t>
      </w:r>
    </w:p>
    <w:p w14:paraId="03BCEE61" w14:textId="46148B63" w:rsidR="00BF5890" w:rsidRDefault="00DD2B12">
      <w:pPr>
        <w:pStyle w:val="CaptionedFigure"/>
      </w:pPr>
      <w:bookmarkStart w:id="22" w:name="fig:015"/>
      <w:r>
        <w:rPr>
          <w:noProof/>
        </w:rPr>
        <w:drawing>
          <wp:inline distT="0" distB="0" distL="0" distR="0" wp14:anchorId="6F4A8303" wp14:editId="19BB6B6A">
            <wp:extent cx="5943600" cy="1272540"/>
            <wp:effectExtent l="0" t="0" r="0" b="0"/>
            <wp:docPr id="959449380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11C454" w14:textId="77777777" w:rsidR="00BF5890" w:rsidRDefault="0054647C">
      <w:pPr>
        <w:pStyle w:val="ImageCaption"/>
      </w:pPr>
      <w:r>
        <w:t>Figure 15: Опция утилиты</w:t>
      </w:r>
    </w:p>
    <w:bookmarkEnd w:id="22"/>
    <w:p w14:paraId="7EA569C2" w14:textId="77777777" w:rsidR="00BF5890" w:rsidRDefault="0054647C">
      <w:pPr>
        <w:pStyle w:val="BodyText"/>
      </w:pPr>
      <w:r>
        <w:t xml:space="preserve">С помощью man cd узнаю описание команды cd и ее опции. Основных опций немного (рис. </w:t>
      </w:r>
      <w:hyperlink w:anchor="fig:016">
        <w:r>
          <w:rPr>
            <w:rStyle w:val="Hyperlink"/>
          </w:rPr>
          <w:t>16</w:t>
        </w:r>
      </w:hyperlink>
      <w:r>
        <w:t>). 1. -P - позволяет следовать по символическим ссылкам перед тем, как обработаны все переходы ‘..’ 3. -L - переходит по символическим ссылкам только после того, как обработаны все переходы “..” 4. -e - позволяет выйти с ошибкой, если диреткория, в которую нужно перейти, не найдена.</w:t>
      </w:r>
    </w:p>
    <w:p w14:paraId="2AD72DDE" w14:textId="31EF4A74" w:rsidR="00BF5890" w:rsidRDefault="00DD2B12">
      <w:pPr>
        <w:pStyle w:val="CaptionedFigure"/>
      </w:pPr>
      <w:bookmarkStart w:id="23" w:name="fig:016"/>
      <w:r>
        <w:rPr>
          <w:noProof/>
        </w:rPr>
        <w:lastRenderedPageBreak/>
        <w:drawing>
          <wp:inline distT="0" distB="0" distL="0" distR="0" wp14:anchorId="694E0CED" wp14:editId="210402E2">
            <wp:extent cx="5943600" cy="4130040"/>
            <wp:effectExtent l="0" t="0" r="0" b="0"/>
            <wp:docPr id="1897722176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30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0767E8" w14:textId="77777777" w:rsidR="00BF5890" w:rsidRDefault="0054647C">
      <w:pPr>
        <w:pStyle w:val="ImageCaption"/>
      </w:pPr>
      <w:r>
        <w:t>Figure 16: Опции команды</w:t>
      </w:r>
    </w:p>
    <w:bookmarkEnd w:id="23"/>
    <w:p w14:paraId="6329E2FB" w14:textId="77777777" w:rsidR="00BF5890" w:rsidRDefault="0054647C">
      <w:pPr>
        <w:pStyle w:val="BodyText"/>
      </w:pPr>
      <w:r>
        <w:t xml:space="preserve">С помощью man pwd узнаю описание команды pwd и ее опции (рис. </w:t>
      </w:r>
      <w:hyperlink w:anchor="fig:017">
        <w:r>
          <w:rPr>
            <w:rStyle w:val="Hyperlink"/>
          </w:rPr>
          <w:t>17</w:t>
        </w:r>
      </w:hyperlink>
      <w:r>
        <w:t>). 1. -L - брать директорию из переменной окружения, даже если она содержит символические ссылки. 2. -P - отбрасывать все символические ссылки.</w:t>
      </w:r>
    </w:p>
    <w:p w14:paraId="58F59DC2" w14:textId="2DC1628B" w:rsidR="00BF5890" w:rsidRDefault="00DD2B12">
      <w:pPr>
        <w:pStyle w:val="CaptionedFigure"/>
      </w:pPr>
      <w:bookmarkStart w:id="24" w:name="fig:017"/>
      <w:r>
        <w:rPr>
          <w:noProof/>
        </w:rPr>
        <w:drawing>
          <wp:inline distT="0" distB="0" distL="0" distR="0" wp14:anchorId="77466761" wp14:editId="6D4C9372">
            <wp:extent cx="5935980" cy="4495800"/>
            <wp:effectExtent l="0" t="0" r="0" b="0"/>
            <wp:docPr id="736284668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495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20EDD" w14:textId="77777777" w:rsidR="00BF5890" w:rsidRDefault="0054647C">
      <w:pPr>
        <w:pStyle w:val="ImageCaption"/>
      </w:pPr>
      <w:r>
        <w:t>Figure 17: Информация о pwd</w:t>
      </w:r>
    </w:p>
    <w:bookmarkEnd w:id="24"/>
    <w:p w14:paraId="06F12A00" w14:textId="77777777" w:rsidR="00BF5890" w:rsidRDefault="0054647C">
      <w:pPr>
        <w:pStyle w:val="BodyText"/>
      </w:pPr>
      <w:r>
        <w:t xml:space="preserve">С помощью man mkdir узнаю описание команды mkdir и ее опции (рис. </w:t>
      </w:r>
      <w:hyperlink w:anchor="fig:018">
        <w:r>
          <w:rPr>
            <w:rStyle w:val="Hyperlink"/>
          </w:rPr>
          <w:t>18</w:t>
        </w:r>
      </w:hyperlink>
      <w:r>
        <w:t>). 1. -m - устанавливает права доступа создаваемой директории как chmod, синтаксис тоже как у chmod. 2. -p - позволяет рекурсивно создавать директории и их подкаталоги 3. -v - выводи сообщение о созданных директориях 4. -z - установить контекст SELinux для создаваемой директории по умолчанию 5. -context - установить контекст SELinux для создаваемой директории в значении CTX</w:t>
      </w:r>
    </w:p>
    <w:p w14:paraId="6CE5032F" w14:textId="0E930E81" w:rsidR="00BF5890" w:rsidRDefault="00DD2B12">
      <w:pPr>
        <w:pStyle w:val="CaptionedFigure"/>
      </w:pPr>
      <w:bookmarkStart w:id="25" w:name="fig:018"/>
      <w:r>
        <w:rPr>
          <w:noProof/>
        </w:rPr>
        <w:lastRenderedPageBreak/>
        <w:drawing>
          <wp:inline distT="0" distB="0" distL="0" distR="0" wp14:anchorId="7DDE00F9" wp14:editId="6C15776A">
            <wp:extent cx="5935980" cy="4526280"/>
            <wp:effectExtent l="0" t="0" r="0" b="0"/>
            <wp:docPr id="1475293449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52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82354" w14:textId="77777777" w:rsidR="00BF5890" w:rsidRDefault="0054647C">
      <w:pPr>
        <w:pStyle w:val="ImageCaption"/>
      </w:pPr>
      <w:r>
        <w:t>Figure 18: Информация о mkdir</w:t>
      </w:r>
    </w:p>
    <w:bookmarkEnd w:id="25"/>
    <w:p w14:paraId="3B300DBB" w14:textId="77777777" w:rsidR="00BF5890" w:rsidRDefault="0054647C">
      <w:pPr>
        <w:pStyle w:val="BodyText"/>
      </w:pPr>
      <w:r>
        <w:t xml:space="preserve">С помощью man rmdir узнаю описание команды rmdir и ее опции (рис. </w:t>
      </w:r>
      <w:hyperlink w:anchor="fig:019">
        <w:r>
          <w:rPr>
            <w:rStyle w:val="Hyperlink"/>
          </w:rPr>
          <w:t>19</w:t>
        </w:r>
      </w:hyperlink>
      <w:r>
        <w:t>). 1. –ignore-fail-on-non-empty - отменяет вывод ошибки, если каталог не пустой, просто его игнорирует 2. -p - удаляет рекурсивно каталоги, если они все содержат в себе только удаляемый каталог 3. -v - выводит сообщение о каждом удалении директории.</w:t>
      </w:r>
    </w:p>
    <w:p w14:paraId="3D8B8BF6" w14:textId="3AC73A3E" w:rsidR="00BF5890" w:rsidRDefault="00DD2B12">
      <w:pPr>
        <w:pStyle w:val="CaptionedFigure"/>
      </w:pPr>
      <w:bookmarkStart w:id="26" w:name="fig:019"/>
      <w:r>
        <w:rPr>
          <w:noProof/>
        </w:rPr>
        <w:drawing>
          <wp:inline distT="0" distB="0" distL="0" distR="0" wp14:anchorId="7E6E6FA9" wp14:editId="2F50688A">
            <wp:extent cx="5943600" cy="5173980"/>
            <wp:effectExtent l="0" t="0" r="0" b="0"/>
            <wp:docPr id="321690699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3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52BB8" w14:textId="77777777" w:rsidR="00BF5890" w:rsidRDefault="0054647C">
      <w:pPr>
        <w:pStyle w:val="ImageCaption"/>
      </w:pPr>
      <w:r>
        <w:t>Figure 19: Информация о rmdir</w:t>
      </w:r>
    </w:p>
    <w:bookmarkEnd w:id="26"/>
    <w:p w14:paraId="68EAF307" w14:textId="77777777" w:rsidR="00BF5890" w:rsidRDefault="0054647C">
      <w:pPr>
        <w:pStyle w:val="BodyText"/>
      </w:pPr>
      <w:r>
        <w:t xml:space="preserve">С помощью man rm узнаю описание команды rm и ее опции (рис. </w:t>
      </w:r>
      <w:hyperlink w:anchor="fig:020">
        <w:r>
          <w:rPr>
            <w:rStyle w:val="Hyperlink"/>
          </w:rPr>
          <w:t>20</w:t>
        </w:r>
      </w:hyperlink>
      <w:r>
        <w:t xml:space="preserve">). 1. -f - игнорировать несуществующие файлы или аргументы, никогда не выводить запрос на подтверждение удаления 2. -i - выводить запрос на подтверждение удаления </w:t>
      </w:r>
      <w:r>
        <w:lastRenderedPageBreak/>
        <w:t>каждого файла 3. -I - вывести запрос на подтверждение удаления один раз, для всех файлов, если удаляется больше 3-х файлов или идет рекурсивное удаление 4. –interactive - заменяет предыдущие три опции, можно выбрать одну из них. 5. –one-file-system - во время рекурсивного удаления пропускать директории из других файловых систем 6. –no-preserve-roo</w:t>
      </w:r>
      <w:r>
        <w:t>t если в качестве директории задана корневая, то считать что это обычная директория и начать удаление. 7. -r, -R - удаляет директории их содержимое рекурсивно 8. -d, –dir - удаляет пустые директории 9. -v - прописывает все действия команды</w:t>
      </w:r>
    </w:p>
    <w:p w14:paraId="187A54CC" w14:textId="75A382D0" w:rsidR="00BF5890" w:rsidRDefault="00DD2B12">
      <w:pPr>
        <w:pStyle w:val="CaptionedFigure"/>
      </w:pPr>
      <w:bookmarkStart w:id="27" w:name="fig:020"/>
      <w:r>
        <w:rPr>
          <w:noProof/>
        </w:rPr>
        <w:drawing>
          <wp:inline distT="0" distB="0" distL="0" distR="0" wp14:anchorId="651F7AC4" wp14:editId="68C200BF">
            <wp:extent cx="5943600" cy="4053840"/>
            <wp:effectExtent l="0" t="0" r="0" b="0"/>
            <wp:docPr id="1760224082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538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3D640" w14:textId="77777777" w:rsidR="00BF5890" w:rsidRDefault="0054647C">
      <w:pPr>
        <w:pStyle w:val="ImageCaption"/>
      </w:pPr>
      <w:r>
        <w:t>Figure 20: Информация о rm</w:t>
      </w:r>
    </w:p>
    <w:bookmarkEnd w:id="27"/>
    <w:p w14:paraId="1C0F1B4F" w14:textId="77777777" w:rsidR="00BF5890" w:rsidRDefault="0054647C">
      <w:pPr>
        <w:pStyle w:val="BodyText"/>
      </w:pPr>
      <w:r>
        <w:t>Опции –help –version применимы почти ко всем утилитам, они показывают справку по команде и ее версию соответственно.</w:t>
      </w:r>
    </w:p>
    <w:p w14:paraId="0A97792C" w14:textId="77777777" w:rsidR="00BF5890" w:rsidRDefault="0054647C">
      <w:pPr>
        <w:pStyle w:val="BodyText"/>
      </w:pPr>
      <w:r>
        <w:t xml:space="preserve">Вывела историю команд с помощью утилиты history рис. </w:t>
      </w:r>
      <w:hyperlink w:anchor="fig:021">
        <w:r>
          <w:rPr>
            <w:rStyle w:val="Hyperlink"/>
          </w:rPr>
          <w:t>21</w:t>
        </w:r>
      </w:hyperlink>
      <w:r>
        <w:t>).</w:t>
      </w:r>
    </w:p>
    <w:p w14:paraId="70104DCB" w14:textId="771553FA" w:rsidR="00BF5890" w:rsidRDefault="0054647C">
      <w:pPr>
        <w:pStyle w:val="CaptionedFigure"/>
      </w:pPr>
      <w:bookmarkStart w:id="28" w:name="fig:021"/>
      <w:r>
        <w:rPr>
          <w:noProof/>
        </w:rPr>
        <w:drawing>
          <wp:inline distT="0" distB="0" distL="0" distR="0" wp14:anchorId="5F160E6A" wp14:editId="1F721827">
            <wp:extent cx="3337560" cy="861060"/>
            <wp:effectExtent l="0" t="0" r="0" b="0"/>
            <wp:docPr id="974681344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7560" cy="861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856985" w14:textId="77777777" w:rsidR="00BF5890" w:rsidRDefault="0054647C">
      <w:pPr>
        <w:pStyle w:val="ImageCaption"/>
      </w:pPr>
      <w:r>
        <w:t>Figure 21: Команда history</w:t>
      </w:r>
    </w:p>
    <w:bookmarkEnd w:id="28"/>
    <w:p w14:paraId="652DE80F" w14:textId="77777777" w:rsidR="00BF5890" w:rsidRDefault="0054647C">
      <w:pPr>
        <w:pStyle w:val="BodyText"/>
      </w:pPr>
      <w:r>
        <w:t xml:space="preserve">Модифицировала команду (рис. </w:t>
      </w:r>
      <w:hyperlink w:anchor="fig:022">
        <w:r>
          <w:rPr>
            <w:rStyle w:val="Hyperlink"/>
          </w:rPr>
          <w:t>22</w:t>
        </w:r>
      </w:hyperlink>
      <w:r>
        <w:t>).</w:t>
      </w:r>
    </w:p>
    <w:p w14:paraId="2D2C7200" w14:textId="3FA09CBB" w:rsidR="00BF5890" w:rsidRDefault="0054647C">
      <w:pPr>
        <w:pStyle w:val="CaptionedFigure"/>
      </w:pPr>
      <w:bookmarkStart w:id="29" w:name="fig:022"/>
      <w:r>
        <w:rPr>
          <w:noProof/>
        </w:rPr>
        <w:drawing>
          <wp:inline distT="0" distB="0" distL="0" distR="0" wp14:anchorId="04415509" wp14:editId="7F176592">
            <wp:extent cx="5943600" cy="2575560"/>
            <wp:effectExtent l="0" t="0" r="0" b="0"/>
            <wp:docPr id="729966764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575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E28B8" w14:textId="77777777" w:rsidR="00BF5890" w:rsidRDefault="0054647C">
      <w:pPr>
        <w:pStyle w:val="ImageCaption"/>
      </w:pPr>
      <w:r>
        <w:t>Figure 22: Модификация команды</w:t>
      </w:r>
    </w:p>
    <w:p w14:paraId="4244A6CC" w14:textId="77777777" w:rsidR="00BF5890" w:rsidRDefault="0054647C">
      <w:pPr>
        <w:pStyle w:val="Heading1"/>
      </w:pPr>
      <w:bookmarkStart w:id="30" w:name="выводы"/>
      <w:bookmarkStart w:id="31" w:name="_Toc160886344"/>
      <w:bookmarkEnd w:id="29"/>
      <w:bookmarkEnd w:id="6"/>
      <w:r>
        <w:rPr>
          <w:rStyle w:val="SectionNumber"/>
        </w:rPr>
        <w:lastRenderedPageBreak/>
        <w:t>5</w:t>
      </w:r>
      <w:r>
        <w:tab/>
        <w:t>Выводы</w:t>
      </w:r>
      <w:bookmarkEnd w:id="31"/>
    </w:p>
    <w:p w14:paraId="5EBFCAA8" w14:textId="77777777" w:rsidR="00BF5890" w:rsidRDefault="0054647C">
      <w:pPr>
        <w:pStyle w:val="FirstParagraph"/>
      </w:pPr>
      <w:r>
        <w:t>Я приобрела практические навыки взаимодействия пользователя с системой посредством командной строки.</w:t>
      </w:r>
    </w:p>
    <w:p w14:paraId="7ECE741B" w14:textId="77777777" w:rsidR="00BF5890" w:rsidRDefault="0054647C">
      <w:pPr>
        <w:pStyle w:val="Heading1"/>
      </w:pPr>
      <w:bookmarkStart w:id="32" w:name="ответы-на-онтрольные-вопросы"/>
      <w:bookmarkStart w:id="33" w:name="_Toc160886345"/>
      <w:bookmarkEnd w:id="30"/>
      <w:r>
        <w:rPr>
          <w:rStyle w:val="SectionNumber"/>
        </w:rPr>
        <w:t>6</w:t>
      </w:r>
      <w:r>
        <w:tab/>
        <w:t>Ответы на онтрольные вопросы</w:t>
      </w:r>
      <w:bookmarkEnd w:id="33"/>
    </w:p>
    <w:p w14:paraId="51493149" w14:textId="77777777" w:rsidR="00BF5890" w:rsidRDefault="0054647C">
      <w:pPr>
        <w:pStyle w:val="Compact"/>
        <w:numPr>
          <w:ilvl w:val="0"/>
          <w:numId w:val="7"/>
        </w:numPr>
      </w:pPr>
      <w:r>
        <w:t>Командная строка - это текстовая система, которая передает команды компьютеру и возвращает результаты пользователю. В операционной системе типа Linux взаимодействие пользователя с системой обычно осуществляется с помощью командной строки посредством построчного ввода команд.</w:t>
      </w:r>
    </w:p>
    <w:p w14:paraId="7FF4928F" w14:textId="77777777" w:rsidR="00BF5890" w:rsidRDefault="0054647C">
      <w:pPr>
        <w:pStyle w:val="Compact"/>
        <w:numPr>
          <w:ilvl w:val="0"/>
          <w:numId w:val="7"/>
        </w:numPr>
      </w:pPr>
      <w:r>
        <w:t>Для определения абсолютного пути к текущему каталогу используется команда pwd. Например: если я введу pwd в своем домашнем каталоге то получу /home/evdvorkina</w:t>
      </w:r>
    </w:p>
    <w:p w14:paraId="64A77E5E" w14:textId="77777777" w:rsidR="00BF5890" w:rsidRDefault="0054647C">
      <w:pPr>
        <w:pStyle w:val="Compact"/>
        <w:numPr>
          <w:ilvl w:val="0"/>
          <w:numId w:val="7"/>
        </w:numPr>
      </w:pPr>
      <w:r>
        <w:t>С помощью команды ls можно определить имена файлов, при помощи опции -F уже мы сможем определить тип файлов, если нам необходимы скрытые файлы, добавим опцию -a. Пример есть в лабораторной работе.</w:t>
      </w:r>
    </w:p>
    <w:p w14:paraId="08A7D742" w14:textId="77777777" w:rsidR="00BF5890" w:rsidRDefault="0054647C">
      <w:pPr>
        <w:pStyle w:val="Compact"/>
        <w:numPr>
          <w:ilvl w:val="0"/>
          <w:numId w:val="7"/>
        </w:numPr>
      </w:pPr>
      <w:r>
        <w:t>С помощью команды ls можно определить имена файлов, если нам необходимы скрытые файлы, добавим опцию -a. Пример есть в лабораторной работе.</w:t>
      </w:r>
    </w:p>
    <w:p w14:paraId="29F9C32A" w14:textId="77777777" w:rsidR="00BF5890" w:rsidRDefault="0054647C">
      <w:pPr>
        <w:pStyle w:val="Compact"/>
        <w:numPr>
          <w:ilvl w:val="0"/>
          <w:numId w:val="7"/>
        </w:numPr>
      </w:pPr>
      <w:r>
        <w:t>rmdir по умолчанию удаляет пустые каталоги, не удаляет файлы. rm удаляет файлы, без дополнительных опций (-d, -r) не будет удалять каталоги. Удалить в одной строчке одной командой можно файл и каталог. Если файл находится в каталоге, используем рекурсивное удаление, если файл и каталог не связаны подобным образом, то добавим опцию -d, введя имена через пробел после утилиты.</w:t>
      </w:r>
    </w:p>
    <w:p w14:paraId="6DC0E0F8" w14:textId="77777777" w:rsidR="00BF5890" w:rsidRDefault="0054647C">
      <w:pPr>
        <w:pStyle w:val="Compact"/>
        <w:numPr>
          <w:ilvl w:val="0"/>
          <w:numId w:val="7"/>
        </w:numPr>
      </w:pPr>
      <w:r>
        <w:t>Вывести информацию о последних выполненных пользователем команд можно с помощью history. Пример приведет в лабораторной работе.</w:t>
      </w:r>
    </w:p>
    <w:p w14:paraId="1B838B93" w14:textId="77777777" w:rsidR="00BF5890" w:rsidRDefault="0054647C">
      <w:pPr>
        <w:pStyle w:val="Compact"/>
        <w:numPr>
          <w:ilvl w:val="0"/>
          <w:numId w:val="7"/>
        </w:numPr>
      </w:pPr>
      <w:r>
        <w:t>Используем синтаксиси !номеркоманды в выводе history:s/что заменяем/на что заменяем Примеры приведены в лабораторной работе.</w:t>
      </w:r>
    </w:p>
    <w:p w14:paraId="208E3516" w14:textId="77777777" w:rsidR="00BF5890" w:rsidRDefault="0054647C">
      <w:pPr>
        <w:pStyle w:val="Compact"/>
        <w:numPr>
          <w:ilvl w:val="0"/>
          <w:numId w:val="7"/>
        </w:numPr>
      </w:pPr>
      <w:r>
        <w:lastRenderedPageBreak/>
        <w:t>Предположим, я нахожусь не в домашнем каталоге. Если я введу “cd ; ls”, то окажусь в домашнем каталоге и получу вывод файлов внутри него.</w:t>
      </w:r>
    </w:p>
    <w:p w14:paraId="0A9746B1" w14:textId="77777777" w:rsidR="00BF5890" w:rsidRDefault="0054647C">
      <w:pPr>
        <w:pStyle w:val="Compact"/>
        <w:numPr>
          <w:ilvl w:val="0"/>
          <w:numId w:val="7"/>
        </w:numPr>
      </w:pPr>
      <w:r>
        <w:t>Символ экранирования - (обратный слеш) добавление перед спецсимволом обратный слеш, чтобы использовать специальный символ как обычный. Также позволяет читать системе название директорий с пробелом. Пример: cd work/Операционные системы/</w:t>
      </w:r>
    </w:p>
    <w:p w14:paraId="687FA288" w14:textId="77777777" w:rsidR="00BF5890" w:rsidRDefault="0054647C">
      <w:pPr>
        <w:pStyle w:val="Compact"/>
        <w:numPr>
          <w:ilvl w:val="0"/>
          <w:numId w:val="7"/>
        </w:numPr>
      </w:pPr>
      <w:r>
        <w:t>Опция -l позволит увидеть дополнительную информацию о файлах в каталоге: время создания, владельца, права доступа</w:t>
      </w:r>
    </w:p>
    <w:p w14:paraId="038B1806" w14:textId="77777777" w:rsidR="00BF5890" w:rsidRDefault="0054647C">
      <w:pPr>
        <w:pStyle w:val="Compact"/>
        <w:numPr>
          <w:ilvl w:val="0"/>
          <w:numId w:val="7"/>
        </w:numPr>
      </w:pPr>
      <w:r>
        <w:t>Относительный путь к файлу начинается из той директории, где вы находитесь (она сама не прописывается в пути), он прописывается относительно данной директории. Абсолютный путь начинается с корневого каталога.</w:t>
      </w:r>
    </w:p>
    <w:p w14:paraId="0A253EC7" w14:textId="77777777" w:rsidR="00BF5890" w:rsidRDefault="0054647C">
      <w:pPr>
        <w:pStyle w:val="Compact"/>
        <w:numPr>
          <w:ilvl w:val="0"/>
          <w:numId w:val="7"/>
        </w:numPr>
      </w:pPr>
      <w:r>
        <w:t>Использовать man  или  –help</w:t>
      </w:r>
    </w:p>
    <w:p w14:paraId="51E60C4B" w14:textId="77777777" w:rsidR="00BF5890" w:rsidRDefault="0054647C">
      <w:pPr>
        <w:pStyle w:val="Compact"/>
        <w:numPr>
          <w:ilvl w:val="0"/>
          <w:numId w:val="7"/>
        </w:numPr>
      </w:pPr>
      <w:r>
        <w:t>Клавиша Tab.</w:t>
      </w:r>
    </w:p>
    <w:bookmarkEnd w:id="32"/>
    <w:sectPr w:rsidR="00BF589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F73029" w14:textId="77777777" w:rsidR="0054647C" w:rsidRDefault="0054647C">
      <w:pPr>
        <w:spacing w:after="0"/>
      </w:pPr>
      <w:r>
        <w:separator/>
      </w:r>
    </w:p>
  </w:endnote>
  <w:endnote w:type="continuationSeparator" w:id="0">
    <w:p w14:paraId="6EF4C33A" w14:textId="77777777" w:rsidR="0054647C" w:rsidRDefault="005464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D876CB6" w14:textId="77777777" w:rsidR="00BF5890" w:rsidRDefault="0054647C">
      <w:r>
        <w:separator/>
      </w:r>
    </w:p>
  </w:footnote>
  <w:footnote w:type="continuationSeparator" w:id="0">
    <w:p w14:paraId="39B3EB98" w14:textId="77777777" w:rsidR="00BF5890" w:rsidRDefault="005464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C5C846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8E8A15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E2C4157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CCBE2B02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8D7439A8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" w16cid:durableId="103817029">
    <w:abstractNumId w:val="0"/>
  </w:num>
  <w:num w:numId="2" w16cid:durableId="131467399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38378082">
    <w:abstractNumId w:val="1"/>
  </w:num>
  <w:num w:numId="4" w16cid:durableId="59929354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 w16cid:durableId="1163663597">
    <w:abstractNumId w:val="1"/>
  </w:num>
  <w:num w:numId="6" w16cid:durableId="1727797739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" w16cid:durableId="176268137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F5890"/>
    <w:rsid w:val="0054647C"/>
    <w:rsid w:val="00BF5890"/>
    <w:rsid w:val="00DD2B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31C21"/>
  <w15:docId w15:val="{BD60D51E-CFE6-4BD6-9024-1A954DF19B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DD2B12"/>
    <w:pPr>
      <w:spacing w:after="100"/>
    </w:pPr>
  </w:style>
  <w:style w:type="character" w:styleId="UnresolvedMention">
    <w:name w:val="Unresolved Mention"/>
    <w:basedOn w:val="DefaultParagraphFont"/>
    <w:uiPriority w:val="99"/>
    <w:semiHidden/>
    <w:unhideWhenUsed/>
    <w:rsid w:val="00DD2B1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5</Pages>
  <Words>1822</Words>
  <Characters>10391</Characters>
  <Application>Microsoft Office Word</Application>
  <DocSecurity>0</DocSecurity>
  <Lines>8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Отчет по лабораторной работе №4</vt:lpstr>
    </vt:vector>
  </TitlesOfParts>
  <Company/>
  <LinksUpToDate>false</LinksUpToDate>
  <CharactersWithSpaces>12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Дворкина Ева Владимировна</dc:creator>
  <cp:keywords/>
  <cp:lastModifiedBy>Зоригоо Номун</cp:lastModifiedBy>
  <cp:revision>2</cp:revision>
  <dcterms:created xsi:type="dcterms:W3CDTF">2024-03-09T11:30:00Z</dcterms:created>
  <dcterms:modified xsi:type="dcterms:W3CDTF">2024-03-09T11:3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